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FCCE2" w14:textId="0FB6F4E5" w:rsidR="00690C39" w:rsidRDefault="008D3C19" w:rsidP="00787B0C">
      <w:pPr>
        <w:pStyle w:val="Title"/>
      </w:pPr>
      <w:r>
        <w:t xml:space="preserve">Individualized </w:t>
      </w:r>
      <w:r w:rsidR="0043485D">
        <w:t>E</w:t>
      </w:r>
      <w:r>
        <w:t xml:space="preserve">ducation </w:t>
      </w:r>
      <w:r w:rsidR="0043485D">
        <w:t>P</w:t>
      </w:r>
      <w:r>
        <w:t>rogram</w:t>
      </w:r>
      <w:r w:rsidR="0043485D">
        <w:t xml:space="preserve"> Goal Writing </w:t>
      </w:r>
      <w:r w:rsidR="00787B0C">
        <w:t>Template</w:t>
      </w:r>
    </w:p>
    <w:p w14:paraId="5FFDBF6F" w14:textId="09E63667" w:rsidR="00B06043" w:rsidRDefault="00BB7605" w:rsidP="00F96F49">
      <w:r>
        <w:t xml:space="preserve">This </w:t>
      </w:r>
      <w:r w:rsidR="008D3C19">
        <w:t>Individualized Education Program</w:t>
      </w:r>
      <w:r w:rsidR="009F5D95">
        <w:t xml:space="preserve"> (IEP)</w:t>
      </w:r>
      <w:r w:rsidR="008D3C19">
        <w:t xml:space="preserve"> Goal Writing Template </w:t>
      </w:r>
      <w:r w:rsidR="00503A1D">
        <w:t xml:space="preserve">is a tool participants can use when creating </w:t>
      </w:r>
      <w:r w:rsidR="008F62A4">
        <w:t>IEP</w:t>
      </w:r>
      <w:r w:rsidR="00503A1D">
        <w:t xml:space="preserve"> goals.</w:t>
      </w:r>
      <w:r w:rsidR="0068295B">
        <w:t xml:space="preserve"> </w:t>
      </w:r>
      <w:r w:rsidR="008F62A4">
        <w:t>This tool r</w:t>
      </w:r>
      <w:r>
        <w:t xml:space="preserve">epresents a baseline for the fields </w:t>
      </w:r>
      <w:r w:rsidR="0035587A">
        <w:t>and processes</w:t>
      </w:r>
      <w:r w:rsidR="009F5D95">
        <w:t xml:space="preserve"> </w:t>
      </w:r>
      <w:r w:rsidR="7F6232B6">
        <w:t xml:space="preserve">used </w:t>
      </w:r>
      <w:r w:rsidR="009F5D95">
        <w:t>in writing IEP goals</w:t>
      </w:r>
      <w:r>
        <w:t xml:space="preserve">. </w:t>
      </w:r>
      <w:r w:rsidR="0068295B">
        <w:t xml:space="preserve">This template </w:t>
      </w:r>
      <w:r w:rsidR="00B06043">
        <w:t xml:space="preserve">has been developed to assist schools, </w:t>
      </w:r>
      <w:r w:rsidR="00813085">
        <w:t>districts,</w:t>
      </w:r>
      <w:r w:rsidR="00B06043">
        <w:t xml:space="preserve"> and supervisory unions in ensuring that</w:t>
      </w:r>
      <w:r w:rsidR="00137694">
        <w:t xml:space="preserve"> IEP goals are aligned to grade-level standards and use</w:t>
      </w:r>
      <w:r w:rsidR="0068295B">
        <w:t xml:space="preserve"> data</w:t>
      </w:r>
      <w:r w:rsidR="008F62A4">
        <w:t>.</w:t>
      </w:r>
    </w:p>
    <w:p w14:paraId="7C68097B" w14:textId="57A52F5A" w:rsidR="00627DC3" w:rsidRDefault="00627DC3" w:rsidP="00F96F49">
      <w:r w:rsidRPr="009B59D0">
        <w:rPr>
          <w:rStyle w:val="Heading1Char"/>
        </w:rPr>
        <w:t>Student’s Enrolled Grade Level:</w:t>
      </w:r>
      <w:r>
        <w:t xml:space="preserve"> </w:t>
      </w:r>
      <w:sdt>
        <w:sdtPr>
          <w:id w:val="-1824188283"/>
          <w:placeholder>
            <w:docPart w:val="05295323033A421793DA5237032261B1"/>
          </w:placeholder>
          <w:showingPlcHdr/>
        </w:sdtPr>
        <w:sdtEndPr/>
        <w:sdtContent>
          <w:r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1B641A96" w14:textId="4A63C8DC" w:rsidR="0045365E" w:rsidRDefault="00627DC3" w:rsidP="002212F7">
      <w:pPr>
        <w:spacing w:before="240"/>
      </w:pPr>
      <w:r w:rsidRPr="0045365E">
        <w:rPr>
          <w:rStyle w:val="Heading1Char"/>
        </w:rPr>
        <w:t>Standard:</w:t>
      </w:r>
      <w:r w:rsidR="0045365E" w:rsidRPr="0045365E">
        <w:t xml:space="preserve"> </w:t>
      </w:r>
      <w:sdt>
        <w:sdtPr>
          <w:id w:val="466639542"/>
          <w:placeholder>
            <w:docPart w:val="E9A36CB8BE954E38AF20DD116411B0AC"/>
          </w:placeholder>
          <w:showingPlcHdr/>
        </w:sdtPr>
        <w:sdtEndPr/>
        <w:sdtContent>
          <w:r w:rsidR="0045365E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0D24D51C" w14:textId="77777777" w:rsidR="00D71D06" w:rsidRDefault="00D71D06" w:rsidP="00F96F49">
      <w:pPr>
        <w:rPr>
          <w:rStyle w:val="Heading1Char"/>
        </w:rPr>
        <w:sectPr w:rsidR="00D71D06" w:rsidSect="00B66234">
          <w:footerReference w:type="default" r:id="rId11"/>
          <w:headerReference w:type="first" r:id="rId12"/>
          <w:footerReference w:type="first" r:id="rId13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</w:p>
    <w:p w14:paraId="787CCAA5" w14:textId="2D7A2FA4" w:rsidR="00627DC3" w:rsidRDefault="0045365E" w:rsidP="00F96F49">
      <w:pPr>
        <w:ind w:left="720"/>
      </w:pPr>
      <w:r w:rsidRPr="00E60882">
        <w:rPr>
          <w:rStyle w:val="Heading1Char"/>
        </w:rPr>
        <w:t>Skills:</w:t>
      </w:r>
      <w:r w:rsidR="00E60882" w:rsidRPr="00E60882">
        <w:t xml:space="preserve"> </w:t>
      </w:r>
      <w:sdt>
        <w:sdtPr>
          <w:rPr>
            <w:u w:val="single"/>
          </w:rPr>
          <w:id w:val="854458275"/>
          <w:placeholder>
            <w:docPart w:val="2FF5D56BC03542F990E8512DAA69A217"/>
          </w:placeholder>
          <w:text/>
        </w:sdtPr>
        <w:sdtEndPr/>
        <w:sdtContent>
          <w:r w:rsidR="005625CD" w:rsidRPr="00BE3808">
            <w:rPr>
              <w:u w:val="single"/>
            </w:rPr>
            <w:t xml:space="preserve">What the </w:t>
          </w:r>
          <w:r w:rsidR="00BE3808" w:rsidRPr="00BE3808">
            <w:rPr>
              <w:u w:val="single"/>
            </w:rPr>
            <w:t>student should do. (Verbs)</w:t>
          </w:r>
        </w:sdtContent>
      </w:sdt>
    </w:p>
    <w:p w14:paraId="5F95C9EF" w14:textId="6BF0B86D" w:rsidR="00D71D06" w:rsidRDefault="00E60882" w:rsidP="00F96F49">
      <w:pPr>
        <w:ind w:left="720"/>
        <w:sectPr w:rsidR="00D71D06" w:rsidSect="003B00B1">
          <w:type w:val="continuous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  <w:r w:rsidRPr="00D71D06">
        <w:rPr>
          <w:rStyle w:val="Heading1Char"/>
        </w:rPr>
        <w:t>Concepts:</w:t>
      </w:r>
      <w:r>
        <w:t xml:space="preserve"> </w:t>
      </w:r>
      <w:sdt>
        <w:sdtPr>
          <w:id w:val="-432124660"/>
          <w:placeholder>
            <w:docPart w:val="1F21F41E0C5E416BA3A9AAAB298E0D50"/>
          </w:placeholder>
        </w:sdtPr>
        <w:sdtEndPr/>
        <w:sdtContent>
          <w:r w:rsidR="00D71D06" w:rsidRPr="00333455">
            <w:rPr>
              <w:rFonts w:eastAsiaTheme="minorHAnsi"/>
              <w:u w:val="single"/>
            </w:rPr>
            <w:t xml:space="preserve">What the </w:t>
          </w:r>
          <w:r w:rsidR="00BE3808" w:rsidRPr="00333455">
            <w:rPr>
              <w:u w:val="single"/>
            </w:rPr>
            <w:t>student should know.</w:t>
          </w:r>
          <w:r w:rsidR="00D71D06" w:rsidRPr="00333455">
            <w:rPr>
              <w:rFonts w:eastAsiaTheme="minorHAnsi"/>
              <w:u w:val="single"/>
            </w:rPr>
            <w:t xml:space="preserve"> (Nouns)</w:t>
          </w:r>
        </w:sdtContent>
      </w:sdt>
    </w:p>
    <w:p w14:paraId="28DEE604" w14:textId="4D21472A" w:rsidR="00D71D06" w:rsidRPr="00690C39" w:rsidRDefault="00D71D06" w:rsidP="002212F7">
      <w:pPr>
        <w:pStyle w:val="Heading1"/>
        <w:spacing w:after="0"/>
        <w:rPr>
          <w:rStyle w:val="normaltextrun"/>
        </w:rPr>
      </w:pPr>
      <w:r w:rsidRPr="00690C39">
        <w:rPr>
          <w:rStyle w:val="normaltextrun"/>
        </w:rPr>
        <w:t>What skills are required for every student to master the selected grade-level standard?</w:t>
      </w:r>
    </w:p>
    <w:sdt>
      <w:sdtPr>
        <w:id w:val="1681701500"/>
        <w:placeholder>
          <w:docPart w:val="82CA7BEAF0364C2BB0A5181F2A50B5A1"/>
        </w:placeholder>
        <w:showingPlcHdr/>
      </w:sdtPr>
      <w:sdtEndPr/>
      <w:sdtContent>
        <w:p w14:paraId="67FC3406" w14:textId="0A2AE486" w:rsidR="004B7ED2" w:rsidRPr="004B7ED2" w:rsidRDefault="00D71D06" w:rsidP="002212F7">
          <w:pPr>
            <w:spacing w:before="0"/>
          </w:pPr>
          <w:r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p>
      </w:sdtContent>
    </w:sdt>
    <w:p w14:paraId="24C26A4B" w14:textId="5DFF339C" w:rsidR="00690C39" w:rsidRDefault="00D71D06" w:rsidP="00144841">
      <w:pPr>
        <w:pStyle w:val="Heading1"/>
      </w:pPr>
      <w:r w:rsidRPr="00690C39">
        <w:rPr>
          <w:rStyle w:val="normaltextrun"/>
        </w:rPr>
        <w:t>Which skills describe barriers for this student’s access to and progress toward this grade-level standard?</w:t>
      </w:r>
      <w:r w:rsidRPr="00690C39">
        <w:rPr>
          <w:rStyle w:val="eop"/>
        </w:rPr>
        <w:t> </w:t>
      </w:r>
      <w:sdt>
        <w:sdtPr>
          <w:id w:val="1157115282"/>
          <w:placeholder>
            <w:docPart w:val="2792387D1BCB42088A6A88E5014340A3"/>
          </w:placeholder>
          <w:showingPlcHdr/>
        </w:sdtPr>
        <w:sdtEndPr/>
        <w:sdtContent>
          <w:r w:rsidRPr="00144841">
            <w:rPr>
              <w:rStyle w:val="PlaceholderText"/>
              <w:rFonts w:ascii="Palatino Linotype" w:eastAsiaTheme="minorHAnsi" w:hAnsi="Palatino Linotype"/>
              <w:color w:val="auto"/>
              <w:sz w:val="22"/>
              <w:u w:val="single"/>
            </w:rPr>
            <w:t>Click or tap here to enter text.</w:t>
          </w:r>
        </w:sdtContent>
      </w:sdt>
    </w:p>
    <w:p w14:paraId="5B72A5EC" w14:textId="2FF81ABF" w:rsidR="005E13B5" w:rsidRDefault="004D50EF" w:rsidP="00144841">
      <w:pPr>
        <w:spacing w:before="240"/>
      </w:pPr>
      <w:r w:rsidRPr="00796E26">
        <w:rPr>
          <w:rStyle w:val="Heading1Char"/>
        </w:rPr>
        <w:t xml:space="preserve">Student’s </w:t>
      </w:r>
      <w:r w:rsidR="00EA19F9" w:rsidRPr="00796E26">
        <w:rPr>
          <w:rStyle w:val="Heading1Char"/>
        </w:rPr>
        <w:t>Standardized</w:t>
      </w:r>
      <w:r w:rsidRPr="00796E26">
        <w:rPr>
          <w:rStyle w:val="Heading1Char"/>
        </w:rPr>
        <w:t xml:space="preserve"> Test Results:</w:t>
      </w:r>
      <w:r w:rsidR="00144841">
        <w:rPr>
          <w:rStyle w:val="Heading1Char"/>
        </w:rPr>
        <w:t xml:space="preserve"> </w:t>
      </w:r>
      <w:sdt>
        <w:sdtPr>
          <w:id w:val="-692999209"/>
          <w:placeholder>
            <w:docPart w:val="5D3DF7C4D15C4806ACF7B9069532EC99"/>
          </w:placeholder>
          <w:showingPlcHdr/>
        </w:sdtPr>
        <w:sdtEndPr/>
        <w:sdtContent>
          <w:r w:rsidR="00C03327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5C670B32" w14:textId="1D6BA08A" w:rsidR="00C03327" w:rsidRDefault="004D50EF" w:rsidP="00E406AA">
      <w:pPr>
        <w:pStyle w:val="Heading1"/>
        <w:spacing w:after="0"/>
      </w:pPr>
      <w:r>
        <w:t>Student’s Current</w:t>
      </w:r>
      <w:r w:rsidR="00EA19F9" w:rsidRPr="00EA19F9">
        <w:t xml:space="preserve"> </w:t>
      </w:r>
      <w:r w:rsidR="00EA19F9">
        <w:t xml:space="preserve">Classroom Level of Educational </w:t>
      </w:r>
      <w:r w:rsidR="00AF2C9D">
        <w:t>and</w:t>
      </w:r>
      <w:r w:rsidR="00EA19F9">
        <w:t xml:space="preserve"> Functional Performance:</w:t>
      </w:r>
      <w:r w:rsidR="00C03327">
        <w:t xml:space="preserve"> </w:t>
      </w:r>
    </w:p>
    <w:p w14:paraId="7A452A8B" w14:textId="31AD3215" w:rsidR="004D50EF" w:rsidRDefault="00215724" w:rsidP="00E406AA">
      <w:pPr>
        <w:spacing w:before="0"/>
      </w:pPr>
      <w:sdt>
        <w:sdtPr>
          <w:id w:val="685556526"/>
          <w:placeholder>
            <w:docPart w:val="CDBC10834F4C496AAE8377F9B71568BB"/>
          </w:placeholder>
          <w:showingPlcHdr/>
        </w:sdtPr>
        <w:sdtEndPr/>
        <w:sdtContent>
          <w:r w:rsidR="00C03327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6790DEFB" w14:textId="0554C788" w:rsidR="0041661A" w:rsidRDefault="00C37060" w:rsidP="00215724">
      <w:pPr>
        <w:spacing w:before="240"/>
      </w:pPr>
      <w:r w:rsidRPr="00333455">
        <w:rPr>
          <w:rStyle w:val="Heading1Char"/>
        </w:rPr>
        <w:t>Access</w:t>
      </w:r>
      <w:r w:rsidR="009F223B" w:rsidRPr="00333455">
        <w:rPr>
          <w:rStyle w:val="Heading1Char"/>
        </w:rPr>
        <w:t xml:space="preserve"> </w:t>
      </w:r>
      <w:r w:rsidR="00A818FA" w:rsidRPr="00333455">
        <w:rPr>
          <w:rStyle w:val="Heading1Char"/>
        </w:rPr>
        <w:t>Point</w:t>
      </w:r>
      <w:r w:rsidR="00C03327">
        <w:t>:</w:t>
      </w:r>
      <w:r w:rsidR="00E14773" w:rsidRPr="00E14773">
        <w:t xml:space="preserve"> </w:t>
      </w:r>
      <w:sdt>
        <w:sdtPr>
          <w:id w:val="1376278944"/>
          <w:placeholder>
            <w:docPart w:val="FC5E0B20FE194020891AB10BC04E8038"/>
          </w:placeholder>
        </w:sdtPr>
        <w:sdtEndPr/>
        <w:sdtContent>
          <w:sdt>
            <w:sdtPr>
              <w:rPr>
                <w:u w:val="single"/>
              </w:rPr>
              <w:id w:val="1008641793"/>
              <w:placeholder>
                <w:docPart w:val="1D2DC3C10A7641C4BAAA66F1F41703F6"/>
              </w:placeholder>
              <w:text/>
            </w:sdtPr>
            <w:sdtEndPr/>
            <w:sdtContent>
              <w:r w:rsidR="00E14773" w:rsidRPr="002B7978">
                <w:rPr>
                  <w:rFonts w:eastAsiaTheme="minorHAnsi"/>
                  <w:u w:val="single"/>
                </w:rPr>
                <w:t>W</w:t>
              </w:r>
              <w:r w:rsidR="00E14773">
                <w:rPr>
                  <w:rFonts w:eastAsiaTheme="minorHAnsi"/>
                  <w:u w:val="single"/>
                </w:rPr>
                <w:t>hat can the student currently do</w:t>
              </w:r>
              <w:r w:rsidR="00333455">
                <w:rPr>
                  <w:u w:val="single"/>
                </w:rPr>
                <w:t>?</w:t>
              </w:r>
            </w:sdtContent>
          </w:sdt>
        </w:sdtContent>
      </w:sdt>
    </w:p>
    <w:p w14:paraId="4521C5C2" w14:textId="69ADA800" w:rsidR="00C03327" w:rsidRDefault="00C03327" w:rsidP="00E406AA">
      <w:pPr>
        <w:spacing w:before="240"/>
      </w:pPr>
      <w:r w:rsidRPr="0041385F">
        <w:rPr>
          <w:rStyle w:val="Heading1Char"/>
        </w:rPr>
        <w:t>Benchmark</w:t>
      </w:r>
      <w:r w:rsidR="001542C0" w:rsidRPr="0041385F">
        <w:rPr>
          <w:rStyle w:val="Heading1Char"/>
        </w:rPr>
        <w:t xml:space="preserve"> 1</w:t>
      </w:r>
      <w:r w:rsidR="00D509A6" w:rsidRPr="0041385F">
        <w:rPr>
          <w:rStyle w:val="Heading1Char"/>
        </w:rPr>
        <w:t>:</w:t>
      </w:r>
      <w:r w:rsidR="00D509A6">
        <w:t xml:space="preserve"> </w:t>
      </w:r>
      <w:sdt>
        <w:sdtPr>
          <w:id w:val="2128193376"/>
          <w:placeholder>
            <w:docPart w:val="14784DCDD93148DBA0CA4FDE584E1588"/>
          </w:placeholder>
          <w:showingPlcHdr/>
        </w:sdtPr>
        <w:sdtEndPr/>
        <w:sdtContent>
          <w:r w:rsidR="00D509A6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44EF3286" w14:textId="4C8131CA" w:rsidR="00C03327" w:rsidRDefault="00C03327" w:rsidP="00E406AA">
      <w:pPr>
        <w:spacing w:before="240"/>
      </w:pPr>
      <w:r w:rsidRPr="0041385F">
        <w:rPr>
          <w:rStyle w:val="Heading1Char"/>
        </w:rPr>
        <w:t>Benchmark</w:t>
      </w:r>
      <w:r w:rsidR="00D509A6" w:rsidRPr="0041385F">
        <w:rPr>
          <w:rStyle w:val="Heading1Char"/>
        </w:rPr>
        <w:t xml:space="preserve"> 2:</w:t>
      </w:r>
      <w:r w:rsidR="00D509A6">
        <w:t xml:space="preserve"> </w:t>
      </w:r>
      <w:sdt>
        <w:sdtPr>
          <w:id w:val="-1925406679"/>
          <w:placeholder>
            <w:docPart w:val="BB3D591CED084F71A06D8B59B5DCA15A"/>
          </w:placeholder>
          <w:showingPlcHdr/>
        </w:sdtPr>
        <w:sdtEndPr/>
        <w:sdtContent>
          <w:r w:rsidR="00D509A6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0122CD8F" w14:textId="35762D4B" w:rsidR="00C03327" w:rsidRDefault="00C03327" w:rsidP="00E406AA">
      <w:pPr>
        <w:spacing w:before="240"/>
      </w:pPr>
      <w:r w:rsidRPr="0041385F">
        <w:rPr>
          <w:rStyle w:val="Heading1Char"/>
        </w:rPr>
        <w:t>Benchmark</w:t>
      </w:r>
      <w:r w:rsidR="00D509A6" w:rsidRPr="0041385F">
        <w:rPr>
          <w:rStyle w:val="Heading1Char"/>
        </w:rPr>
        <w:t xml:space="preserve"> 3:</w:t>
      </w:r>
      <w:r w:rsidR="00D509A6">
        <w:t xml:space="preserve"> </w:t>
      </w:r>
      <w:sdt>
        <w:sdtPr>
          <w:id w:val="-1238474043"/>
          <w:placeholder>
            <w:docPart w:val="C5C5D8D8A43547F6BD45095916E71B2D"/>
          </w:placeholder>
          <w:showingPlcHdr/>
        </w:sdtPr>
        <w:sdtEndPr/>
        <w:sdtContent>
          <w:r w:rsidR="00D509A6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1D0BBD0C" w14:textId="739795AA" w:rsidR="00C03327" w:rsidRDefault="00C03327" w:rsidP="00327277">
      <w:pPr>
        <w:tabs>
          <w:tab w:val="left" w:pos="5895"/>
        </w:tabs>
        <w:spacing w:before="240"/>
      </w:pPr>
      <w:r w:rsidRPr="0041385F">
        <w:rPr>
          <w:rStyle w:val="Heading1Char"/>
        </w:rPr>
        <w:t>Benchmark</w:t>
      </w:r>
      <w:r w:rsidR="00D509A6" w:rsidRPr="0041385F">
        <w:rPr>
          <w:rStyle w:val="Heading1Char"/>
        </w:rPr>
        <w:t xml:space="preserve"> 4:</w:t>
      </w:r>
      <w:r w:rsidR="00D509A6">
        <w:t xml:space="preserve"> </w:t>
      </w:r>
      <w:sdt>
        <w:sdtPr>
          <w:id w:val="1947193102"/>
          <w:placeholder>
            <w:docPart w:val="F902EFAAB8374C89BC833DC7B39DB014"/>
          </w:placeholder>
          <w:showingPlcHdr/>
        </w:sdtPr>
        <w:sdtEndPr/>
        <w:sdtContent>
          <w:r w:rsidR="00D509A6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p w14:paraId="691BED6B" w14:textId="63D659D1" w:rsidR="005E13B5" w:rsidRPr="00690C39" w:rsidRDefault="00C03327" w:rsidP="00E406AA">
      <w:pPr>
        <w:spacing w:before="240"/>
      </w:pPr>
      <w:r w:rsidRPr="0041385F">
        <w:rPr>
          <w:rStyle w:val="Heading1Char"/>
        </w:rPr>
        <w:t>Goal:</w:t>
      </w:r>
      <w:r w:rsidR="00D509A6">
        <w:t xml:space="preserve"> </w:t>
      </w:r>
      <w:sdt>
        <w:sdtPr>
          <w:id w:val="-912770114"/>
          <w:placeholder>
            <w:docPart w:val="B160D47094A246528F3E4B2DF55BD864"/>
          </w:placeholder>
          <w:showingPlcHdr/>
        </w:sdtPr>
        <w:sdtEndPr/>
        <w:sdtContent>
          <w:r w:rsidR="00D509A6" w:rsidRPr="00F96F49">
            <w:rPr>
              <w:rStyle w:val="PlaceholderText"/>
              <w:rFonts w:eastAsiaTheme="minorHAnsi"/>
              <w:color w:val="auto"/>
              <w:u w:val="single"/>
            </w:rPr>
            <w:t>Click or tap here to enter text.</w:t>
          </w:r>
        </w:sdtContent>
      </w:sdt>
    </w:p>
    <w:sectPr w:rsidR="005E13B5" w:rsidRPr="00690C39" w:rsidSect="00D71D06">
      <w:type w:val="continuous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0F1AE" w14:textId="77777777" w:rsidR="00F47A85" w:rsidRDefault="00F47A85" w:rsidP="004062C7">
      <w:r>
        <w:separator/>
      </w:r>
    </w:p>
  </w:endnote>
  <w:endnote w:type="continuationSeparator" w:id="0">
    <w:p w14:paraId="67AC61EB" w14:textId="77777777" w:rsidR="00F47A85" w:rsidRDefault="00F47A85" w:rsidP="004062C7">
      <w:r>
        <w:continuationSeparator/>
      </w:r>
    </w:p>
  </w:endnote>
  <w:endnote w:type="continuationNotice" w:id="1">
    <w:p w14:paraId="2B338F2E" w14:textId="77777777" w:rsidR="00F47A85" w:rsidRDefault="00F47A8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8"/>
      <w:gridCol w:w="1582"/>
      <w:gridCol w:w="3650"/>
    </w:tblGrid>
    <w:tr w:rsidR="00796D5F" w14:paraId="0114C2F4" w14:textId="77777777" w:rsidTr="00774ECD">
      <w:trPr>
        <w:cantSplit/>
        <w:trHeight w:val="633"/>
        <w:tblHeader/>
      </w:trPr>
      <w:tc>
        <w:tcPr>
          <w:tcW w:w="4248" w:type="dxa"/>
        </w:tcPr>
        <w:p w14:paraId="2A85F7E8" w14:textId="1253214C" w:rsidR="00796D5F" w:rsidRPr="00937FFC" w:rsidRDefault="002D6A73" w:rsidP="004460D4">
          <w:pPr>
            <w:pStyle w:val="Footer"/>
          </w:pPr>
          <w:r>
            <w:t>AOE Basic Document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215724">
            <w:rPr>
              <w:noProof/>
            </w:rPr>
            <w:t>November 4, 2021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70844629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68DC083F">
                <wp:extent cx="1276056" cy="320040"/>
                <wp:effectExtent l="0" t="0" r="635" b="3810"/>
                <wp:docPr id="3" name="Pictur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7998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03A48068" w14:textId="77777777" w:rsidR="00B66234" w:rsidRDefault="00B66234" w:rsidP="00B66234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58DED47F" w14:textId="538C89C7" w:rsidR="00B66234" w:rsidRPr="00B66234" w:rsidRDefault="00690C39" w:rsidP="00B66234">
    <w:r>
      <w:t>Ana Kolbach, Student Support Services</w:t>
    </w:r>
    <w:r w:rsidR="00B66234">
      <w:t xml:space="preserve">, at </w:t>
    </w:r>
    <w:hyperlink r:id="rId1" w:history="1">
      <w:r w:rsidR="0035492B" w:rsidRPr="00DC374F">
        <w:rPr>
          <w:rStyle w:val="Hyperlink"/>
          <w:rFonts w:cs="Calibri"/>
        </w:rPr>
        <w:t>Ana.Kolbach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C35CD" w14:textId="77777777" w:rsidR="00F47A85" w:rsidRDefault="00F47A85" w:rsidP="004062C7">
      <w:r>
        <w:separator/>
      </w:r>
    </w:p>
  </w:footnote>
  <w:footnote w:type="continuationSeparator" w:id="0">
    <w:p w14:paraId="786608DF" w14:textId="77777777" w:rsidR="00F47A85" w:rsidRDefault="00F47A85" w:rsidP="004062C7">
      <w:r>
        <w:continuationSeparator/>
      </w:r>
    </w:p>
  </w:footnote>
  <w:footnote w:type="continuationNotice" w:id="1">
    <w:p w14:paraId="32317E3B" w14:textId="77777777" w:rsidR="00F47A85" w:rsidRDefault="00F47A8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377E2927" w14:textId="77777777" w:rsidTr="006E7406">
      <w:tc>
        <w:tcPr>
          <w:tcW w:w="4320" w:type="dxa"/>
        </w:tcPr>
        <w:p w14:paraId="711CE569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147A67">
            <w:rPr>
              <w:sz w:val="20"/>
              <w:szCs w:val="20"/>
            </w:rPr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C99E89F" w14:textId="3681BC78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0"/>
    <w:bookmarkEnd w:id="1"/>
    <w:bookmarkEnd w:id="2"/>
    <w:bookmarkEnd w:id="3"/>
  </w:tbl>
  <w:p w14:paraId="21A37715" w14:textId="775E7B5D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13928"/>
    <w:rsid w:val="00030823"/>
    <w:rsid w:val="000310B4"/>
    <w:rsid w:val="000321FC"/>
    <w:rsid w:val="00042FE5"/>
    <w:rsid w:val="00050FFE"/>
    <w:rsid w:val="00057B2D"/>
    <w:rsid w:val="00062DFA"/>
    <w:rsid w:val="000806B4"/>
    <w:rsid w:val="0008301F"/>
    <w:rsid w:val="0008376C"/>
    <w:rsid w:val="00094910"/>
    <w:rsid w:val="000978C9"/>
    <w:rsid w:val="000B3621"/>
    <w:rsid w:val="000F095D"/>
    <w:rsid w:val="000F3A23"/>
    <w:rsid w:val="000F7F54"/>
    <w:rsid w:val="00102EA8"/>
    <w:rsid w:val="00104EFB"/>
    <w:rsid w:val="00137694"/>
    <w:rsid w:val="00144841"/>
    <w:rsid w:val="00147A67"/>
    <w:rsid w:val="001542C0"/>
    <w:rsid w:val="00161F11"/>
    <w:rsid w:val="001645D6"/>
    <w:rsid w:val="00167891"/>
    <w:rsid w:val="0017612B"/>
    <w:rsid w:val="00185B6A"/>
    <w:rsid w:val="001B0B55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06685"/>
    <w:rsid w:val="002112F8"/>
    <w:rsid w:val="0021462B"/>
    <w:rsid w:val="00215724"/>
    <w:rsid w:val="00217F09"/>
    <w:rsid w:val="002212F7"/>
    <w:rsid w:val="002214B1"/>
    <w:rsid w:val="00221659"/>
    <w:rsid w:val="002237E0"/>
    <w:rsid w:val="00231D57"/>
    <w:rsid w:val="00245D25"/>
    <w:rsid w:val="0024600A"/>
    <w:rsid w:val="0024766E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C6351"/>
    <w:rsid w:val="002C63E8"/>
    <w:rsid w:val="002D6A73"/>
    <w:rsid w:val="002D7238"/>
    <w:rsid w:val="002E0106"/>
    <w:rsid w:val="002E3710"/>
    <w:rsid w:val="002E7E11"/>
    <w:rsid w:val="002F7E75"/>
    <w:rsid w:val="00302C74"/>
    <w:rsid w:val="00314055"/>
    <w:rsid w:val="00316161"/>
    <w:rsid w:val="00326074"/>
    <w:rsid w:val="00327277"/>
    <w:rsid w:val="003274F5"/>
    <w:rsid w:val="003275FD"/>
    <w:rsid w:val="00330E10"/>
    <w:rsid w:val="00332368"/>
    <w:rsid w:val="00333455"/>
    <w:rsid w:val="00334D48"/>
    <w:rsid w:val="00340C04"/>
    <w:rsid w:val="00345106"/>
    <w:rsid w:val="0035492B"/>
    <w:rsid w:val="0035587A"/>
    <w:rsid w:val="00360EC2"/>
    <w:rsid w:val="00373294"/>
    <w:rsid w:val="003834FF"/>
    <w:rsid w:val="003977EC"/>
    <w:rsid w:val="003A4252"/>
    <w:rsid w:val="003B00B1"/>
    <w:rsid w:val="003B1BCA"/>
    <w:rsid w:val="003B7F81"/>
    <w:rsid w:val="003C2CB1"/>
    <w:rsid w:val="003D0155"/>
    <w:rsid w:val="003D090F"/>
    <w:rsid w:val="003D20F4"/>
    <w:rsid w:val="003D6113"/>
    <w:rsid w:val="003E736C"/>
    <w:rsid w:val="0040042A"/>
    <w:rsid w:val="004062C7"/>
    <w:rsid w:val="00410700"/>
    <w:rsid w:val="0041385F"/>
    <w:rsid w:val="0041661A"/>
    <w:rsid w:val="0043485D"/>
    <w:rsid w:val="00442899"/>
    <w:rsid w:val="00444A7A"/>
    <w:rsid w:val="004460D4"/>
    <w:rsid w:val="0045365E"/>
    <w:rsid w:val="004739FF"/>
    <w:rsid w:val="00484A92"/>
    <w:rsid w:val="00490247"/>
    <w:rsid w:val="004916FF"/>
    <w:rsid w:val="004A7AD0"/>
    <w:rsid w:val="004B7ED2"/>
    <w:rsid w:val="004B7F41"/>
    <w:rsid w:val="004C627F"/>
    <w:rsid w:val="004D1880"/>
    <w:rsid w:val="004D50EF"/>
    <w:rsid w:val="004E0D87"/>
    <w:rsid w:val="00500232"/>
    <w:rsid w:val="00503A1D"/>
    <w:rsid w:val="00505A69"/>
    <w:rsid w:val="0053308B"/>
    <w:rsid w:val="00536AA0"/>
    <w:rsid w:val="005464E9"/>
    <w:rsid w:val="005625CD"/>
    <w:rsid w:val="00566B8A"/>
    <w:rsid w:val="0056727F"/>
    <w:rsid w:val="00572396"/>
    <w:rsid w:val="00575711"/>
    <w:rsid w:val="00580AF5"/>
    <w:rsid w:val="00590C02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5E13B5"/>
    <w:rsid w:val="006055C1"/>
    <w:rsid w:val="006062D9"/>
    <w:rsid w:val="0062055D"/>
    <w:rsid w:val="00626212"/>
    <w:rsid w:val="00627DC3"/>
    <w:rsid w:val="0063049A"/>
    <w:rsid w:val="006313FF"/>
    <w:rsid w:val="00651E8D"/>
    <w:rsid w:val="006703F6"/>
    <w:rsid w:val="0068295B"/>
    <w:rsid w:val="00690C39"/>
    <w:rsid w:val="006922F2"/>
    <w:rsid w:val="0069467C"/>
    <w:rsid w:val="006A0691"/>
    <w:rsid w:val="006C29AA"/>
    <w:rsid w:val="006E05B7"/>
    <w:rsid w:val="006E5FD3"/>
    <w:rsid w:val="006E7406"/>
    <w:rsid w:val="006F5080"/>
    <w:rsid w:val="006F698F"/>
    <w:rsid w:val="00710FE3"/>
    <w:rsid w:val="00712B24"/>
    <w:rsid w:val="00721DF9"/>
    <w:rsid w:val="00734368"/>
    <w:rsid w:val="00746838"/>
    <w:rsid w:val="0077034A"/>
    <w:rsid w:val="00774ECD"/>
    <w:rsid w:val="00781CCF"/>
    <w:rsid w:val="00787B0C"/>
    <w:rsid w:val="007914E1"/>
    <w:rsid w:val="007963EC"/>
    <w:rsid w:val="00796D5F"/>
    <w:rsid w:val="00796E26"/>
    <w:rsid w:val="007A4182"/>
    <w:rsid w:val="007C6A46"/>
    <w:rsid w:val="007D17B1"/>
    <w:rsid w:val="007D5E67"/>
    <w:rsid w:val="007E3BD6"/>
    <w:rsid w:val="007F506A"/>
    <w:rsid w:val="00800E26"/>
    <w:rsid w:val="008026C4"/>
    <w:rsid w:val="00804ED3"/>
    <w:rsid w:val="00813085"/>
    <w:rsid w:val="00815A05"/>
    <w:rsid w:val="00820288"/>
    <w:rsid w:val="0082162E"/>
    <w:rsid w:val="00826203"/>
    <w:rsid w:val="00834759"/>
    <w:rsid w:val="008533A2"/>
    <w:rsid w:val="00865A62"/>
    <w:rsid w:val="0087647A"/>
    <w:rsid w:val="008979D6"/>
    <w:rsid w:val="008A0832"/>
    <w:rsid w:val="008A19EC"/>
    <w:rsid w:val="008A293F"/>
    <w:rsid w:val="008B46E7"/>
    <w:rsid w:val="008C332D"/>
    <w:rsid w:val="008C44B6"/>
    <w:rsid w:val="008D3C19"/>
    <w:rsid w:val="008F27B0"/>
    <w:rsid w:val="008F62A4"/>
    <w:rsid w:val="008F6F90"/>
    <w:rsid w:val="009016C4"/>
    <w:rsid w:val="0092656D"/>
    <w:rsid w:val="00937F53"/>
    <w:rsid w:val="00937FFC"/>
    <w:rsid w:val="00942B3C"/>
    <w:rsid w:val="0094350D"/>
    <w:rsid w:val="00961A6D"/>
    <w:rsid w:val="00961CDA"/>
    <w:rsid w:val="0098394F"/>
    <w:rsid w:val="00996818"/>
    <w:rsid w:val="009A0DF6"/>
    <w:rsid w:val="009A4BD4"/>
    <w:rsid w:val="009B59D0"/>
    <w:rsid w:val="009C410C"/>
    <w:rsid w:val="009D24B2"/>
    <w:rsid w:val="009D34F3"/>
    <w:rsid w:val="009D4528"/>
    <w:rsid w:val="009F223B"/>
    <w:rsid w:val="009F5D95"/>
    <w:rsid w:val="00A103D6"/>
    <w:rsid w:val="00A1111B"/>
    <w:rsid w:val="00A1547A"/>
    <w:rsid w:val="00A211A8"/>
    <w:rsid w:val="00A22D22"/>
    <w:rsid w:val="00A24AEB"/>
    <w:rsid w:val="00A513A7"/>
    <w:rsid w:val="00A5561F"/>
    <w:rsid w:val="00A67F96"/>
    <w:rsid w:val="00A818FA"/>
    <w:rsid w:val="00A92164"/>
    <w:rsid w:val="00A9790E"/>
    <w:rsid w:val="00AA0207"/>
    <w:rsid w:val="00AA55F7"/>
    <w:rsid w:val="00AB426A"/>
    <w:rsid w:val="00AC5DFB"/>
    <w:rsid w:val="00AC7241"/>
    <w:rsid w:val="00AD1A62"/>
    <w:rsid w:val="00AD4B66"/>
    <w:rsid w:val="00AF2C9D"/>
    <w:rsid w:val="00AF33BA"/>
    <w:rsid w:val="00AF600F"/>
    <w:rsid w:val="00AF602B"/>
    <w:rsid w:val="00B03DC1"/>
    <w:rsid w:val="00B04C63"/>
    <w:rsid w:val="00B06043"/>
    <w:rsid w:val="00B114D1"/>
    <w:rsid w:val="00B20740"/>
    <w:rsid w:val="00B25D38"/>
    <w:rsid w:val="00B25DEC"/>
    <w:rsid w:val="00B41FDF"/>
    <w:rsid w:val="00B46917"/>
    <w:rsid w:val="00B540C0"/>
    <w:rsid w:val="00B555BD"/>
    <w:rsid w:val="00B6001B"/>
    <w:rsid w:val="00B66234"/>
    <w:rsid w:val="00B679AF"/>
    <w:rsid w:val="00B80607"/>
    <w:rsid w:val="00BA3B50"/>
    <w:rsid w:val="00BB7605"/>
    <w:rsid w:val="00BC6DE3"/>
    <w:rsid w:val="00BD7ABE"/>
    <w:rsid w:val="00BE3808"/>
    <w:rsid w:val="00BE3F84"/>
    <w:rsid w:val="00BE43B0"/>
    <w:rsid w:val="00C01AD7"/>
    <w:rsid w:val="00C03327"/>
    <w:rsid w:val="00C109A3"/>
    <w:rsid w:val="00C13786"/>
    <w:rsid w:val="00C26074"/>
    <w:rsid w:val="00C37060"/>
    <w:rsid w:val="00C4402D"/>
    <w:rsid w:val="00C45437"/>
    <w:rsid w:val="00C53DA2"/>
    <w:rsid w:val="00C712A7"/>
    <w:rsid w:val="00C97C17"/>
    <w:rsid w:val="00CA71B2"/>
    <w:rsid w:val="00CB29BB"/>
    <w:rsid w:val="00CC230C"/>
    <w:rsid w:val="00CD21BC"/>
    <w:rsid w:val="00CF4EFE"/>
    <w:rsid w:val="00D03484"/>
    <w:rsid w:val="00D04EC2"/>
    <w:rsid w:val="00D064CA"/>
    <w:rsid w:val="00D07AE7"/>
    <w:rsid w:val="00D12391"/>
    <w:rsid w:val="00D22EA0"/>
    <w:rsid w:val="00D33781"/>
    <w:rsid w:val="00D33F20"/>
    <w:rsid w:val="00D41020"/>
    <w:rsid w:val="00D509A6"/>
    <w:rsid w:val="00D5731A"/>
    <w:rsid w:val="00D65661"/>
    <w:rsid w:val="00D71D06"/>
    <w:rsid w:val="00D72AAF"/>
    <w:rsid w:val="00D85D7F"/>
    <w:rsid w:val="00D9539C"/>
    <w:rsid w:val="00DC17CA"/>
    <w:rsid w:val="00DC3C47"/>
    <w:rsid w:val="00DE62BF"/>
    <w:rsid w:val="00DE7FA2"/>
    <w:rsid w:val="00DF7A10"/>
    <w:rsid w:val="00E14773"/>
    <w:rsid w:val="00E2171D"/>
    <w:rsid w:val="00E30534"/>
    <w:rsid w:val="00E35827"/>
    <w:rsid w:val="00E406AA"/>
    <w:rsid w:val="00E606BA"/>
    <w:rsid w:val="00E60882"/>
    <w:rsid w:val="00E61A60"/>
    <w:rsid w:val="00E773E9"/>
    <w:rsid w:val="00E83B1D"/>
    <w:rsid w:val="00E9189B"/>
    <w:rsid w:val="00EA19F9"/>
    <w:rsid w:val="00ED3A89"/>
    <w:rsid w:val="00ED49D5"/>
    <w:rsid w:val="00ED4C7B"/>
    <w:rsid w:val="00F13432"/>
    <w:rsid w:val="00F16E1B"/>
    <w:rsid w:val="00F234A0"/>
    <w:rsid w:val="00F41E27"/>
    <w:rsid w:val="00F47A85"/>
    <w:rsid w:val="00F65CB1"/>
    <w:rsid w:val="00F661E5"/>
    <w:rsid w:val="00F742E8"/>
    <w:rsid w:val="00F76AD8"/>
    <w:rsid w:val="00F9017E"/>
    <w:rsid w:val="00F90A87"/>
    <w:rsid w:val="00F96F49"/>
    <w:rsid w:val="00FA084B"/>
    <w:rsid w:val="00FA3704"/>
    <w:rsid w:val="00FA47FB"/>
    <w:rsid w:val="00FC10E4"/>
    <w:rsid w:val="00FD16CE"/>
    <w:rsid w:val="00FE2356"/>
    <w:rsid w:val="00FF3CC2"/>
    <w:rsid w:val="00FF7D62"/>
    <w:rsid w:val="00FF7E65"/>
    <w:rsid w:val="1C80E119"/>
    <w:rsid w:val="755841B7"/>
    <w:rsid w:val="7F623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350C0"/>
  <w15:docId w15:val="{080A8CB2-401B-4559-BEB2-0801DACCD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">
    <w:name w:val="Default"/>
    <w:rsid w:val="00E61A6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690C39"/>
  </w:style>
  <w:style w:type="character" w:customStyle="1" w:styleId="eop">
    <w:name w:val="eop"/>
    <w:basedOn w:val="DefaultParagraphFont"/>
    <w:rsid w:val="00690C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na.Kolbach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5295323033A421793DA523703226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2F925-B9DD-48DA-85B8-FAD17F018571}"/>
      </w:docPartPr>
      <w:docPartBody>
        <w:p w:rsidR="00013928" w:rsidRDefault="00D5731A" w:rsidP="00D5731A">
          <w:pPr>
            <w:pStyle w:val="05295323033A421793DA5237032261B1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E9A36CB8BE954E38AF20DD116411B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05C00-141D-4AEC-BBBA-7EA8B0D4FA6D}"/>
      </w:docPartPr>
      <w:docPartBody>
        <w:p w:rsidR="00013928" w:rsidRDefault="00D5731A" w:rsidP="00D5731A">
          <w:pPr>
            <w:pStyle w:val="E9A36CB8BE954E38AF20DD116411B0AC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82CA7BEAF0364C2BB0A5181F2A50B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2E3E7-8698-4D9C-922C-56D1F6A842DF}"/>
      </w:docPartPr>
      <w:docPartBody>
        <w:p w:rsidR="00013928" w:rsidRDefault="00D5731A" w:rsidP="00D5731A">
          <w:pPr>
            <w:pStyle w:val="82CA7BEAF0364C2BB0A5181F2A50B5A1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2792387D1BCB42088A6A88E501434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A5C9-A49D-4B5C-AB56-848BC032E8BD}"/>
      </w:docPartPr>
      <w:docPartBody>
        <w:p w:rsidR="00013928" w:rsidRDefault="00D5731A" w:rsidP="00D5731A">
          <w:pPr>
            <w:pStyle w:val="2792387D1BCB42088A6A88E5014340A3"/>
          </w:pPr>
          <w:r w:rsidRPr="00144841">
            <w:rPr>
              <w:rStyle w:val="PlaceholderText"/>
              <w:rFonts w:ascii="Palatino Linotype" w:eastAsiaTheme="minorHAnsi" w:hAnsi="Palatino Linotype"/>
              <w:sz w:val="22"/>
              <w:u w:val="single"/>
            </w:rPr>
            <w:t>Click or tap here to enter text.</w:t>
          </w:r>
        </w:p>
      </w:docPartBody>
    </w:docPart>
    <w:docPart>
      <w:docPartPr>
        <w:name w:val="5D3DF7C4D15C4806ACF7B9069532E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1A1D3-4CD2-4C79-BDD4-BC2E9FB0DE39}"/>
      </w:docPartPr>
      <w:docPartBody>
        <w:p w:rsidR="00013928" w:rsidRDefault="00D5731A" w:rsidP="00D5731A">
          <w:pPr>
            <w:pStyle w:val="5D3DF7C4D15C4806ACF7B9069532EC99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CDBC10834F4C496AAE8377F9B7156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CBF28-1D34-437D-9172-11F88358F7C4}"/>
      </w:docPartPr>
      <w:docPartBody>
        <w:p w:rsidR="00013928" w:rsidRDefault="00D5731A" w:rsidP="00D5731A">
          <w:pPr>
            <w:pStyle w:val="CDBC10834F4C496AAE8377F9B71568BB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14784DCDD93148DBA0CA4FDE584E1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F6C81-A884-4F61-8134-DB06F79AF486}"/>
      </w:docPartPr>
      <w:docPartBody>
        <w:p w:rsidR="00FC11EC" w:rsidRDefault="00D5731A" w:rsidP="00D5731A">
          <w:pPr>
            <w:pStyle w:val="14784DCDD93148DBA0CA4FDE584E1588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BB3D591CED084F71A06D8B59B5DCA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609A2-1C08-477D-AAF8-97CBD9E8F0FF}"/>
      </w:docPartPr>
      <w:docPartBody>
        <w:p w:rsidR="00FC11EC" w:rsidRDefault="00D5731A" w:rsidP="00D5731A">
          <w:pPr>
            <w:pStyle w:val="BB3D591CED084F71A06D8B59B5DCA15A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C5C5D8D8A43547F6BD45095916E71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75610-445D-4D85-8DFE-37D21395AAFC}"/>
      </w:docPartPr>
      <w:docPartBody>
        <w:p w:rsidR="00FC11EC" w:rsidRDefault="00D5731A" w:rsidP="00D5731A">
          <w:pPr>
            <w:pStyle w:val="C5C5D8D8A43547F6BD45095916E71B2D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F902EFAAB8374C89BC833DC7B39DB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EE8A-EE16-4974-A476-5CF27EC0B17D}"/>
      </w:docPartPr>
      <w:docPartBody>
        <w:p w:rsidR="00FC11EC" w:rsidRDefault="00D5731A" w:rsidP="00D5731A">
          <w:pPr>
            <w:pStyle w:val="F902EFAAB8374C89BC833DC7B39DB014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B160D47094A246528F3E4B2DF55BD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A1260-5380-498F-8C38-D0E82BC8E3F3}"/>
      </w:docPartPr>
      <w:docPartBody>
        <w:p w:rsidR="00FC11EC" w:rsidRDefault="00D5731A" w:rsidP="00D5731A">
          <w:pPr>
            <w:pStyle w:val="B160D47094A246528F3E4B2DF55BD864"/>
          </w:pPr>
          <w:r w:rsidRPr="00F96F49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2FF5D56BC03542F990E8512DAA69A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3DC51-07E1-47B3-AC81-A9B5D57D343B}"/>
      </w:docPartPr>
      <w:docPartBody>
        <w:p w:rsidR="004F67D2" w:rsidRDefault="00D5731A">
          <w:pPr>
            <w:pStyle w:val="2FF5D56BC03542F990E8512DAA69A217"/>
          </w:pPr>
          <w:r w:rsidRPr="00F96F49">
            <w:rPr>
              <w:rStyle w:val="PlaceholderText"/>
              <w:rFonts w:eastAsiaTheme="minorHAnsi"/>
              <w:u w:val="single"/>
            </w:rPr>
            <w:t>What the Student Should Do (Verbs)</w:t>
          </w:r>
        </w:p>
      </w:docPartBody>
    </w:docPart>
    <w:docPart>
      <w:docPartPr>
        <w:name w:val="1D2DC3C10A7641C4BAAA66F1F4170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574A8-E8A1-466E-8DDE-67D0A5F4C676}"/>
      </w:docPartPr>
      <w:docPartBody>
        <w:p w:rsidR="004F67D2" w:rsidRDefault="00EF36F7">
          <w:pPr>
            <w:pStyle w:val="1D2DC3C10A7641C4BAAA66F1F41703F6"/>
          </w:pPr>
          <w:r w:rsidRPr="00F96F49">
            <w:rPr>
              <w:rStyle w:val="PlaceholderText"/>
              <w:rFonts w:eastAsiaTheme="minorHAnsi"/>
              <w:u w:val="single"/>
            </w:rPr>
            <w:t>What the Student Should Do (Verbs)</w:t>
          </w:r>
        </w:p>
      </w:docPartBody>
    </w:docPart>
    <w:docPart>
      <w:docPartPr>
        <w:name w:val="FC5E0B20FE194020891AB10BC04E8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3684A-AB97-4239-BEC5-223A74922415}"/>
      </w:docPartPr>
      <w:docPartBody>
        <w:p w:rsidR="004F67D2" w:rsidRDefault="00EF36F7" w:rsidP="00EF36F7">
          <w:pPr>
            <w:pStyle w:val="FC5E0B20FE194020891AB10BC04E8038"/>
          </w:pPr>
          <w:r w:rsidRPr="00F96F49">
            <w:rPr>
              <w:rStyle w:val="PlaceholderText"/>
              <w:rFonts w:ascii="Palatino Linotype" w:eastAsiaTheme="minorHAnsi" w:hAnsi="Palatino Linotype"/>
              <w:bCs/>
              <w:u w:val="single"/>
            </w:rPr>
            <w:t>What can the student currently do</w:t>
          </w:r>
        </w:p>
      </w:docPartBody>
    </w:docPart>
    <w:docPart>
      <w:docPartPr>
        <w:name w:val="1F21F41E0C5E416BA3A9AAAB298E0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71DF2-9614-41E3-906F-D2373827511A}"/>
      </w:docPartPr>
      <w:docPartBody>
        <w:p w:rsidR="004F67D2" w:rsidRDefault="00EF36F7" w:rsidP="00EF36F7">
          <w:pPr>
            <w:pStyle w:val="1F21F41E0C5E416BA3A9AAAB298E0D50"/>
          </w:pPr>
          <w:r w:rsidRPr="00F96F49">
            <w:rPr>
              <w:rStyle w:val="PlaceholderText"/>
              <w:rFonts w:eastAsiaTheme="minorHAnsi"/>
              <w:u w:val="single"/>
            </w:rPr>
            <w:t>What the Student Should Know (Noun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1D48"/>
    <w:rsid w:val="00013928"/>
    <w:rsid w:val="001F5AEF"/>
    <w:rsid w:val="003030A5"/>
    <w:rsid w:val="004A3B2A"/>
    <w:rsid w:val="004F67D2"/>
    <w:rsid w:val="00721E89"/>
    <w:rsid w:val="00781907"/>
    <w:rsid w:val="00796A87"/>
    <w:rsid w:val="00A40003"/>
    <w:rsid w:val="00C31D48"/>
    <w:rsid w:val="00D5731A"/>
    <w:rsid w:val="00EF36F7"/>
    <w:rsid w:val="00FC1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D46A94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36F7"/>
    <w:rPr>
      <w:color w:val="808080"/>
    </w:rPr>
  </w:style>
  <w:style w:type="paragraph" w:customStyle="1" w:styleId="2FF5D56BC03542F990E8512DAA69A217">
    <w:name w:val="2FF5D56BC03542F990E8512DAA69A217"/>
  </w:style>
  <w:style w:type="paragraph" w:customStyle="1" w:styleId="1D2DC3C10A7641C4BAAA66F1F41703F6">
    <w:name w:val="1D2DC3C10A7641C4BAAA66F1F41703F6"/>
  </w:style>
  <w:style w:type="paragraph" w:customStyle="1" w:styleId="FC5E0B20FE194020891AB10BC04E8038">
    <w:name w:val="FC5E0B20FE194020891AB10BC04E8038"/>
    <w:rsid w:val="00EF36F7"/>
  </w:style>
  <w:style w:type="paragraph" w:customStyle="1" w:styleId="1F21F41E0C5E416BA3A9AAAB298E0D50">
    <w:name w:val="1F21F41E0C5E416BA3A9AAAB298E0D50"/>
    <w:rsid w:val="00EF36F7"/>
  </w:style>
  <w:style w:type="paragraph" w:customStyle="1" w:styleId="05295323033A421793DA5237032261B1">
    <w:name w:val="05295323033A421793DA5237032261B1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E9A36CB8BE954E38AF20DD116411B0AC">
    <w:name w:val="E9A36CB8BE954E38AF20DD116411B0AC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2CA7BEAF0364C2BB0A5181F2A50B5A1">
    <w:name w:val="82CA7BEAF0364C2BB0A5181F2A50B5A1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792387D1BCB42088A6A88E5014340A3">
    <w:name w:val="2792387D1BCB42088A6A88E5014340A3"/>
    <w:rsid w:val="00D5731A"/>
    <w:pPr>
      <w:spacing w:before="240" w:after="120" w:line="252" w:lineRule="auto"/>
      <w:outlineLvl w:val="0"/>
    </w:pPr>
    <w:rPr>
      <w:rFonts w:ascii="Franklin Gothic Demi Cond" w:eastAsia="Times New Roman" w:hAnsi="Franklin Gothic Demi Cond" w:cs="Calibri"/>
      <w:sz w:val="28"/>
    </w:rPr>
  </w:style>
  <w:style w:type="paragraph" w:customStyle="1" w:styleId="5D3DF7C4D15C4806ACF7B9069532EC99">
    <w:name w:val="5D3DF7C4D15C4806ACF7B9069532EC99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CDBC10834F4C496AAE8377F9B71568BB">
    <w:name w:val="CDBC10834F4C496AAE8377F9B71568BB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4784DCDD93148DBA0CA4FDE584E1588">
    <w:name w:val="14784DCDD93148DBA0CA4FDE584E1588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B3D591CED084F71A06D8B59B5DCA15A">
    <w:name w:val="BB3D591CED084F71A06D8B59B5DCA15A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C5C5D8D8A43547F6BD45095916E71B2D">
    <w:name w:val="C5C5D8D8A43547F6BD45095916E71B2D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902EFAAB8374C89BC833DC7B39DB014">
    <w:name w:val="F902EFAAB8374C89BC833DC7B39DB014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160D47094A246528F3E4B2DF55BD864">
    <w:name w:val="B160D47094A246528F3E4B2DF55BD864"/>
    <w:rsid w:val="00D5731A"/>
    <w:pPr>
      <w:spacing w:before="120" w:after="120" w:line="252" w:lineRule="auto"/>
    </w:pPr>
    <w:rPr>
      <w:rFonts w:ascii="Palatino Linotype" w:eastAsia="Times New Roman" w:hAnsi="Palatino Linotype" w:cs="Calibri"/>
      <w:bCs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B5988A852C4DBB11E282D575DB36" ma:contentTypeVersion="12" ma:contentTypeDescription="Create a new document." ma:contentTypeScope="" ma:versionID="966c956cc8113ec76576b5e9f19fef12">
  <xsd:schema xmlns:xsd="http://www.w3.org/2001/XMLSchema" xmlns:xs="http://www.w3.org/2001/XMLSchema" xmlns:p="http://schemas.microsoft.com/office/2006/metadata/properties" xmlns:ns2="3cfe686b-f520-40a1-8423-e0444a61d06f" xmlns:ns3="2039a670-5f3d-4a46-b3fd-f00d678c3512" targetNamespace="http://schemas.microsoft.com/office/2006/metadata/properties" ma:root="true" ma:fieldsID="7a74330201a284b233c4c07bc5050f01" ns2:_="" ns3:_="">
    <xsd:import namespace="3cfe686b-f520-40a1-8423-e0444a61d06f"/>
    <xsd:import namespace="2039a670-5f3d-4a46-b3fd-f00d678c3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e686b-f520-40a1-8423-e0444a61d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a670-5f3d-4a46-b3fd-f00d678c35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39a670-5f3d-4a46-b3fd-f00d678c3512">
      <UserInfo>
        <DisplayName>Connizzo, Kat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FBB5830-1032-4D2E-B00C-F41A9526E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e686b-f520-40a1-8423-e0444a61d06f"/>
    <ds:schemaRef ds:uri="2039a670-5f3d-4a46-b3fd-f00d678c3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674EA9-8870-4130-A21C-CB6639B29A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purl.org/dc/dcmitype/"/>
    <ds:schemaRef ds:uri="http://schemas.microsoft.com/office/2006/documentManagement/types"/>
    <ds:schemaRef ds:uri="http://purl.org/dc/elements/1.1/"/>
    <ds:schemaRef ds:uri="2039a670-5f3d-4a46-b3fd-f00d678c3512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cfe686b-f520-40a1-8423-e0444a61d06f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P Goal Writing Template</vt:lpstr>
    </vt:vector>
  </TitlesOfParts>
  <Company>Vermont Agency of Education</Company>
  <LinksUpToDate>false</LinksUpToDate>
  <CharactersWithSpaces>1372</CharactersWithSpaces>
  <SharedDoc>false</SharedDoc>
  <HLinks>
    <vt:vector size="6" baseType="variant">
      <vt:variant>
        <vt:i4>6422531</vt:i4>
      </vt:variant>
      <vt:variant>
        <vt:i4>9</vt:i4>
      </vt:variant>
      <vt:variant>
        <vt:i4>0</vt:i4>
      </vt:variant>
      <vt:variant>
        <vt:i4>5</vt:i4>
      </vt:variant>
      <vt:variant>
        <vt:lpwstr>mailto:Ana.Kolbach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ized Education Program Goal Writing Template</dc:title>
  <dc:subject/>
  <dc:creator>Vermont Agency of Education</dc:creator>
  <cp:keywords/>
  <cp:lastModifiedBy>Chicoine, Lucille</cp:lastModifiedBy>
  <cp:revision>5</cp:revision>
  <cp:lastPrinted>2021-11-04T15:56:00Z</cp:lastPrinted>
  <dcterms:created xsi:type="dcterms:W3CDTF">2021-11-04T15:54:00Z</dcterms:created>
  <dcterms:modified xsi:type="dcterms:W3CDTF">2021-11-04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B5988A852C4DBB11E282D575DB36</vt:lpwstr>
  </property>
</Properties>
</file>